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7BE5683B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0</w:t>
      </w:r>
      <w:r w:rsidR="00637C3C">
        <w:rPr>
          <w:rFonts w:ascii="Times New Roman" w:eastAsia="Times New Roman" w:hAnsi="Times New Roman" w:cs="Times New Roman"/>
          <w:color w:val="222222"/>
          <w:sz w:val="24"/>
          <w:szCs w:val="24"/>
        </w:rPr>
        <w:t>8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637C3C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 w:rsidR="00B745FB">
        <w:rPr>
          <w:rFonts w:ascii="Times New Roman" w:eastAsia="Times New Roman" w:hAnsi="Times New Roman" w:cs="Times New Roman"/>
          <w:color w:val="222222"/>
          <w:sz w:val="24"/>
          <w:szCs w:val="24"/>
        </w:rPr>
        <w:t>ugust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</w:p>
    <w:p w14:paraId="513DFBC8" w14:textId="08DA6713" w:rsidR="008D0F87" w:rsidRPr="005C2DF6" w:rsidRDefault="008D0F87" w:rsidP="008D0F8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f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r. </w:t>
      </w:r>
      <w:r w:rsidR="006D3579">
        <w:rPr>
          <w:rFonts w:ascii="Times New Roman" w:eastAsia="Times New Roman" w:hAnsi="Times New Roman" w:cs="Times New Roman"/>
          <w:color w:val="222222"/>
          <w:sz w:val="24"/>
          <w:szCs w:val="24"/>
        </w:rPr>
        <w:t>Ahmed</w:t>
      </w:r>
      <w:r w:rsidR="00BC184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D3579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 w:rsidR="00BC1849">
        <w:rPr>
          <w:rFonts w:ascii="Times New Roman" w:eastAsia="Times New Roman" w:hAnsi="Times New Roman" w:cs="Times New Roman"/>
          <w:color w:val="222222"/>
          <w:sz w:val="24"/>
          <w:szCs w:val="24"/>
        </w:rPr>
        <w:t>grodey</w:t>
      </w:r>
      <w:proofErr w:type="spellEnd"/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1309B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309BE">
        <w:rPr>
          <w:rFonts w:ascii="Times New Roman" w:eastAsia="Times New Roman" w:hAnsi="Times New Roman" w:cs="Times New Roman"/>
          <w:color w:val="222222"/>
          <w:sz w:val="24"/>
          <w:szCs w:val="24"/>
        </w:rPr>
        <w:t>Samia</w:t>
      </w:r>
      <w:proofErr w:type="spellEnd"/>
      <w:r w:rsidR="001309B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309BE">
        <w:rPr>
          <w:rFonts w:ascii="Times New Roman" w:eastAsia="Times New Roman" w:hAnsi="Times New Roman" w:cs="Times New Roman"/>
          <w:color w:val="222222"/>
          <w:sz w:val="24"/>
          <w:szCs w:val="24"/>
        </w:rPr>
        <w:t>Hussien</w:t>
      </w:r>
      <w:proofErr w:type="spellEnd"/>
      <w:r w:rsidR="001309B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="001309BE">
        <w:rPr>
          <w:rFonts w:ascii="Times New Roman" w:eastAsia="Times New Roman" w:hAnsi="Times New Roman" w:cs="Times New Roman"/>
          <w:color w:val="222222"/>
          <w:sz w:val="24"/>
          <w:szCs w:val="24"/>
        </w:rPr>
        <w:t>Sayied</w:t>
      </w:r>
      <w:proofErr w:type="spellEnd"/>
      <w:r w:rsidR="001309B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 Gad</w:t>
      </w:r>
    </w:p>
    <w:p w14:paraId="51F0FF52" w14:textId="53BE91BE" w:rsidR="008D0F87" w:rsidRPr="00C76128" w:rsidRDefault="00D1630B" w:rsidP="00B745F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ou submitted a manuscript ID AJGH-2207-1009 entitled 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The relationship between HCV- related hepatocellular carcinoma and IL-23 receptor gene polymorphism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gastroenterology and 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Because we are trying to facilitate the timely publication of manuscripts submitted to the African journal of gastroenterology and hepatology, your revised manuscript should be submitted as soon as possible.</w:t>
      </w:r>
    </w:p>
    <w:p w14:paraId="09156534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again, thank you for submitting your manuscript to the African Journal of gastroenterology and h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Chief Editor, African Journal of gastroenterology and hepatology</w:t>
      </w:r>
    </w:p>
    <w:p w14:paraId="07E4E70F" w14:textId="27D6C1E0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,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925AA2">
        <w:rPr>
          <w:rFonts w:ascii="Times New Roman" w:eastAsia="Times New Roman" w:hAnsi="Times New Roman" w:cs="Times New Roman"/>
          <w:color w:val="222222"/>
          <w:sz w:val="24"/>
          <w:szCs w:val="24"/>
        </w:rPr>
        <w:t>Please provide your responses and details of changes made to each comment in an Author Response Letter when submitting your revised manuscript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98BF160" w14:textId="1104DA98" w:rsidR="008D0F87" w:rsidRDefault="008D0F87" w:rsidP="008D0F87">
      <w:r w:rsidRPr="00C12EB9">
        <w:rPr>
          <w:b/>
          <w:bCs/>
        </w:rPr>
        <w:t>Reviewer1:</w:t>
      </w:r>
      <w:r>
        <w:t xml:space="preserve"> </w:t>
      </w:r>
    </w:p>
    <w:p w14:paraId="3542B9B7" w14:textId="4AA722E4" w:rsidR="007B438A" w:rsidRDefault="007B438A" w:rsidP="007B438A">
      <w:r>
        <w:t xml:space="preserve">Reviewer Comment </w:t>
      </w:r>
      <w:r w:rsidR="0084709F">
        <w:t>for</w:t>
      </w:r>
      <w:r>
        <w:t xml:space="preserve"> Author</w:t>
      </w:r>
    </w:p>
    <w:p w14:paraId="5BDB8416" w14:textId="77777777" w:rsidR="007B438A" w:rsidRDefault="007B438A" w:rsidP="007B438A">
      <w:r>
        <w:t>1- Abstract:</w:t>
      </w:r>
    </w:p>
    <w:p w14:paraId="0F671B55" w14:textId="77777777" w:rsidR="007B438A" w:rsidRDefault="007B438A" w:rsidP="007B438A">
      <w:r>
        <w:t>a. Result section needs revision after the required corrections are done.</w:t>
      </w:r>
    </w:p>
    <w:p w14:paraId="01904F78" w14:textId="77777777" w:rsidR="007B438A" w:rsidRDefault="007B438A" w:rsidP="007B438A">
      <w:r>
        <w:t>2- Introduction:</w:t>
      </w:r>
    </w:p>
    <w:p w14:paraId="18455BEE" w14:textId="77777777" w:rsidR="007B438A" w:rsidRDefault="007B438A" w:rsidP="007B438A">
      <w:r>
        <w:t>a. Line 31-34, the references for the epidemiology part need an update.</w:t>
      </w:r>
    </w:p>
    <w:p w14:paraId="37E468D1" w14:textId="77777777" w:rsidR="007B438A" w:rsidRDefault="007B438A" w:rsidP="007B438A">
      <w:r>
        <w:t>3- Methods:</w:t>
      </w:r>
    </w:p>
    <w:p w14:paraId="5095F779" w14:textId="3F82766B" w:rsidR="007B438A" w:rsidRDefault="007B438A" w:rsidP="007B438A">
      <w:r>
        <w:t xml:space="preserve">a. Line 56-57, </w:t>
      </w:r>
      <w:r w:rsidR="00264FD3">
        <w:t>"</w:t>
      </w:r>
      <w:r>
        <w:t>some different general hospitals (centers specialized for treatment of HCV)</w:t>
      </w:r>
      <w:r w:rsidR="00264FD3">
        <w:t>"</w:t>
      </w:r>
      <w:r>
        <w:t xml:space="preserve"> please name these centers specifically.</w:t>
      </w:r>
    </w:p>
    <w:p w14:paraId="2443C183" w14:textId="0024F015" w:rsidR="007B438A" w:rsidRDefault="007B438A" w:rsidP="007B438A">
      <w:r>
        <w:t xml:space="preserve">b. Line 59-61, </w:t>
      </w:r>
      <w:r w:rsidR="00264FD3">
        <w:t>"</w:t>
      </w:r>
      <w:r>
        <w:t>after receiving permission from the national commission for viral hepatitis prevention and control, the Ministry of Health, and the medical ethics committee of Zagazig University's Faculty of Medicine</w:t>
      </w:r>
      <w:r w:rsidR="00D1630B">
        <w:t>,</w:t>
      </w:r>
      <w:r w:rsidR="00264FD3">
        <w:t>"</w:t>
      </w:r>
      <w:r>
        <w:t xml:space="preserve"> please provide the permission approval number and date (like IRB number) if possible.</w:t>
      </w:r>
    </w:p>
    <w:p w14:paraId="56638F49" w14:textId="1195526B" w:rsidR="007B438A" w:rsidRDefault="007B438A" w:rsidP="007B438A">
      <w:r>
        <w:t xml:space="preserve">c. Line 81, </w:t>
      </w:r>
      <w:r w:rsidR="00264FD3">
        <w:t>"</w:t>
      </w:r>
      <w:r>
        <w:t>RFLP</w:t>
      </w:r>
      <w:r w:rsidR="00D1630B">
        <w:t>,</w:t>
      </w:r>
      <w:r w:rsidR="00264FD3">
        <w:t>"</w:t>
      </w:r>
      <w:r>
        <w:t xml:space="preserve"> please mention more details in </w:t>
      </w:r>
      <w:r w:rsidR="00D1630B">
        <w:t>interpreting</w:t>
      </w:r>
      <w:r>
        <w:t xml:space="preserve"> this method and types of polymorphism.</w:t>
      </w:r>
    </w:p>
    <w:p w14:paraId="447CD569" w14:textId="77777777" w:rsidR="007B438A" w:rsidRDefault="007B438A" w:rsidP="007B438A">
      <w:r>
        <w:t>4- Results and tables:</w:t>
      </w:r>
    </w:p>
    <w:p w14:paraId="0413FA96" w14:textId="32C38E32" w:rsidR="007B438A" w:rsidRDefault="007B438A" w:rsidP="007B438A">
      <w:r>
        <w:lastRenderedPageBreak/>
        <w:t xml:space="preserve">a. Reformulate tables in </w:t>
      </w:r>
      <w:r w:rsidR="00A72555">
        <w:t xml:space="preserve">a </w:t>
      </w:r>
      <w:r>
        <w:t xml:space="preserve">more </w:t>
      </w:r>
      <w:r w:rsidR="00D1630B">
        <w:t>understandable</w:t>
      </w:r>
      <w:r>
        <w:t xml:space="preserve"> form.</w:t>
      </w:r>
    </w:p>
    <w:p w14:paraId="0D80ED04" w14:textId="4308B88B" w:rsidR="007B438A" w:rsidRDefault="007B438A" w:rsidP="007B438A">
      <w:r>
        <w:t>b. Please write the general P value between the three groups</w:t>
      </w:r>
      <w:r w:rsidR="00D1630B">
        <w:t>,</w:t>
      </w:r>
      <w:r>
        <w:t xml:space="preserve"> then denote the post hoc analysis in-between groups by lowercase letters and mention its P values in the tables</w:t>
      </w:r>
      <w:r w:rsidR="00264FD3">
        <w:t>'</w:t>
      </w:r>
      <w:r>
        <w:t xml:space="preserve"> footnotes.</w:t>
      </w:r>
    </w:p>
    <w:p w14:paraId="26115F7D" w14:textId="4FBAC456" w:rsidR="007B438A" w:rsidRDefault="007B438A" w:rsidP="007B438A">
      <w:r>
        <w:t>c. In table 2</w:t>
      </w:r>
      <w:r w:rsidR="00D1630B">
        <w:t>,</w:t>
      </w:r>
      <w:r>
        <w:t xml:space="preserve"> you compare </w:t>
      </w:r>
      <w:r w:rsidR="00D1630B">
        <w:t>the actual value or</w:t>
      </w:r>
      <w:r>
        <w:t xml:space="preserve"> their OR. </w:t>
      </w:r>
      <w:r w:rsidR="00264FD3">
        <w:t>Unfortunately, y</w:t>
      </w:r>
      <w:r>
        <w:t>ou put the two values making the comparison confusing.</w:t>
      </w:r>
    </w:p>
    <w:p w14:paraId="0388F842" w14:textId="0AAB031C" w:rsidR="007B438A" w:rsidRDefault="007B438A" w:rsidP="007B438A">
      <w:r>
        <w:t xml:space="preserve">d. Line 109-110, </w:t>
      </w:r>
      <w:r w:rsidR="00264FD3">
        <w:t>"</w:t>
      </w:r>
      <w:r>
        <w:t>The correlations among IL-23R polymorphism and HCC individuals were visible for a recessive mode of heredity</w:t>
      </w:r>
      <w:r w:rsidR="00264FD3">
        <w:t>"</w:t>
      </w:r>
      <w:r>
        <w:t xml:space="preserve"> please clarify this statement with more details.</w:t>
      </w:r>
    </w:p>
    <w:p w14:paraId="38A8B825" w14:textId="77777777" w:rsidR="007B438A" w:rsidRDefault="007B438A" w:rsidP="007B438A">
      <w:r>
        <w:t>e. Can you provide correlation and regression analysis with the OR of most independent risk factors?</w:t>
      </w:r>
    </w:p>
    <w:p w14:paraId="3BAD37D0" w14:textId="77777777" w:rsidR="007B438A" w:rsidRDefault="007B438A" w:rsidP="007B438A">
      <w:r>
        <w:t>5- Discussion:</w:t>
      </w:r>
    </w:p>
    <w:p w14:paraId="7F42EE44" w14:textId="775E9A07" w:rsidR="007B438A" w:rsidRDefault="007B438A" w:rsidP="007B438A">
      <w:r>
        <w:t xml:space="preserve">a. Line 120-122, </w:t>
      </w:r>
      <w:r w:rsidR="00264FD3">
        <w:t>"</w:t>
      </w:r>
      <w:r>
        <w:t>So, we decided to study and analyze the correlation of IL-23R SNP rs11209026 and the prevalence of HCV-related HCC in Egyptian patients (19)</w:t>
      </w:r>
      <w:r w:rsidR="00264FD3">
        <w:t>"</w:t>
      </w:r>
      <w:r>
        <w:t xml:space="preserve"> clarify the reference 19 for what?</w:t>
      </w:r>
    </w:p>
    <w:p w14:paraId="45BBA063" w14:textId="7F4DEE4C" w:rsidR="007B438A" w:rsidRDefault="007B438A" w:rsidP="007B438A">
      <w:r>
        <w:t xml:space="preserve">b. I noticed you </w:t>
      </w:r>
      <w:r w:rsidR="00D1630B">
        <w:t>built</w:t>
      </w:r>
      <w:r>
        <w:t xml:space="preserve"> your discussion on old studies more than ten years ago</w:t>
      </w:r>
      <w:r w:rsidR="00D1630B">
        <w:t>. However,</w:t>
      </w:r>
      <w:r>
        <w:t xml:space="preserve"> more recent studies are available</w:t>
      </w:r>
      <w:r w:rsidR="00A72555">
        <w:t>,</w:t>
      </w:r>
      <w:r>
        <w:t xml:space="preserve"> like </w:t>
      </w:r>
      <w:r w:rsidR="00264FD3">
        <w:t>"</w:t>
      </w:r>
      <w:r>
        <w:t>Pan X, Wang G. Correlations of IL-23R gene polymorphism with clinicopathological characteristics and prognosis of hepatocellular carcinoma patients after interventional therapy. Genomics. 2019 Jul 1;111(4):930-5.</w:t>
      </w:r>
      <w:r w:rsidR="00264FD3">
        <w:t>"</w:t>
      </w:r>
    </w:p>
    <w:p w14:paraId="0242A581" w14:textId="4A04CF34" w:rsidR="007B438A" w:rsidRDefault="007B438A" w:rsidP="007B438A">
      <w:r>
        <w:t>c. Please provide a paragraph about points of strengths and limitations of your study with recommendations for future studies.</w:t>
      </w:r>
    </w:p>
    <w:p w14:paraId="1233AB37" w14:textId="1E1561DC" w:rsidR="008D0F87" w:rsidRPr="005B01E9" w:rsidRDefault="008D0F87" w:rsidP="008D0F87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</w:p>
    <w:p w14:paraId="1FC2ADC2" w14:textId="2FFF5B17" w:rsidR="00D85A0F" w:rsidRDefault="00B745FB" w:rsidP="00D85A0F">
      <w:pPr>
        <w:ind w:left="720"/>
        <w:contextualSpacing/>
        <w:rPr>
          <w:rFonts w:eastAsiaTheme="minorEastAsia"/>
        </w:rPr>
      </w:pPr>
      <w:r>
        <w:rPr>
          <w:rFonts w:eastAsiaTheme="minorEastAsia"/>
        </w:rPr>
        <w:t>Peer review in the uploaded files.</w:t>
      </w:r>
    </w:p>
    <w:p w14:paraId="72563B92" w14:textId="60D1A9A8" w:rsidR="001640A1" w:rsidRDefault="001640A1" w:rsidP="001640A1">
      <w:pPr>
        <w:rPr>
          <w:b/>
          <w:bCs/>
          <w:sz w:val="28"/>
          <w:szCs w:val="28"/>
        </w:rPr>
      </w:pPr>
      <w:bookmarkStart w:id="0" w:name="_Hlk110688896"/>
      <w:r w:rsidRPr="001640A1">
        <w:rPr>
          <w:b/>
          <w:bCs/>
          <w:sz w:val="28"/>
          <w:szCs w:val="28"/>
        </w:rPr>
        <w:t>Reviewer 3:</w:t>
      </w:r>
    </w:p>
    <w:bookmarkEnd w:id="0"/>
    <w:p w14:paraId="66668AF7" w14:textId="0FD73D86" w:rsidR="001640A1" w:rsidRPr="00405A04" w:rsidRDefault="00405A04" w:rsidP="001640A1">
      <w:pPr>
        <w:rPr>
          <w:rFonts w:eastAsiaTheme="minorEastAsia"/>
        </w:rPr>
      </w:pPr>
      <w:r w:rsidRPr="00405A04">
        <w:rPr>
          <w:rFonts w:eastAsiaTheme="minorEastAsia"/>
        </w:rPr>
        <w:t xml:space="preserve">Peer review in the uploaded </w:t>
      </w:r>
      <w:proofErr w:type="gramStart"/>
      <w:r w:rsidRPr="00405A04">
        <w:rPr>
          <w:rFonts w:eastAsiaTheme="minorEastAsia"/>
        </w:rPr>
        <w:t>files(</w:t>
      </w:r>
      <w:proofErr w:type="gramEnd"/>
      <w:r w:rsidRPr="00405A04">
        <w:rPr>
          <w:rFonts w:eastAsiaTheme="minorEastAsia"/>
        </w:rPr>
        <w:t>2 files)</w:t>
      </w:r>
    </w:p>
    <w:p w14:paraId="4F6000BD" w14:textId="4DEBAAB7" w:rsidR="00405A04" w:rsidRDefault="00405A04" w:rsidP="001640A1">
      <w:pPr>
        <w:rPr>
          <w:rFonts w:eastAsiaTheme="minorEastAsia"/>
        </w:rPr>
      </w:pPr>
      <w:r w:rsidRPr="00405A04">
        <w:rPr>
          <w:rFonts w:eastAsiaTheme="minorEastAsia"/>
        </w:rPr>
        <w:t>Corrections are highlighted with a red color</w:t>
      </w:r>
      <w:r>
        <w:rPr>
          <w:rFonts w:eastAsiaTheme="minorEastAsia"/>
        </w:rPr>
        <w:t>.</w:t>
      </w:r>
    </w:p>
    <w:p w14:paraId="2EDDC50E" w14:textId="285495B2" w:rsidR="00405A04" w:rsidRDefault="00405A04" w:rsidP="00405A04">
      <w:pPr>
        <w:rPr>
          <w:b/>
          <w:bCs/>
          <w:sz w:val="28"/>
          <w:szCs w:val="28"/>
        </w:rPr>
      </w:pPr>
      <w:r w:rsidRPr="001640A1">
        <w:rPr>
          <w:b/>
          <w:bCs/>
          <w:sz w:val="28"/>
          <w:szCs w:val="28"/>
        </w:rPr>
        <w:t xml:space="preserve">Reviewer </w:t>
      </w:r>
      <w:r>
        <w:rPr>
          <w:b/>
          <w:bCs/>
          <w:sz w:val="28"/>
          <w:szCs w:val="28"/>
        </w:rPr>
        <w:t>4</w:t>
      </w:r>
      <w:r w:rsidRPr="001640A1">
        <w:rPr>
          <w:b/>
          <w:bCs/>
          <w:sz w:val="28"/>
          <w:szCs w:val="28"/>
        </w:rPr>
        <w:t>:</w:t>
      </w:r>
    </w:p>
    <w:p w14:paraId="65011FD8" w14:textId="3DACA434" w:rsidR="00405A04" w:rsidRPr="00405A04" w:rsidRDefault="00601EEF" w:rsidP="001640A1">
      <w:pPr>
        <w:rPr>
          <w:rFonts w:eastAsiaTheme="minorEastAsia"/>
        </w:rPr>
      </w:pPr>
      <w:r>
        <w:rPr>
          <w:rFonts w:eastAsiaTheme="minorEastAsia"/>
        </w:rPr>
        <w:t>Peer review in the uploaded files.</w:t>
      </w:r>
    </w:p>
    <w:p w14:paraId="3DEDE90C" w14:textId="77777777" w:rsidR="008D0F87" w:rsidRPr="002D6032" w:rsidRDefault="008D0F87" w:rsidP="008D0F87">
      <w:pPr>
        <w:rPr>
          <w:b/>
          <w:bCs/>
        </w:rPr>
      </w:pPr>
      <w:r w:rsidRPr="002D6032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77777777" w:rsidR="008D0F87" w:rsidRDefault="008D0F87" w:rsidP="008D0F87">
      <w:r>
        <w:t>a. References should be numerically listed in the reference section in the order in which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7777777" w:rsidR="008D0F87" w:rsidRDefault="008D0F87" w:rsidP="008D0F87">
      <w:r>
        <w:t>c. References should cite three authors et al.: it is our house style to list a maximum of six authors, and if there is more than this, three authors et al.</w:t>
      </w:r>
    </w:p>
    <w:p w14:paraId="0661507F" w14:textId="1863BEA9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that all tables and boxes are titled and cited in the text.</w:t>
      </w:r>
    </w:p>
    <w:p w14:paraId="5E59D14E" w14:textId="2E9E6716" w:rsidR="008D0F87" w:rsidRDefault="008D0F87" w:rsidP="008D0F87">
      <w:pPr>
        <w:rPr>
          <w:rStyle w:val="Hyperlink"/>
        </w:rPr>
      </w:pPr>
      <w:r>
        <w:t xml:space="preserve">Please find a link to the African Journal of gastroenterology and hepatology Author Guidelines which </w:t>
      </w:r>
      <w:r w:rsidR="00216525">
        <w:t>explains</w:t>
      </w:r>
      <w:r>
        <w:t xml:space="preserve"> these sections in more detail: </w:t>
      </w:r>
      <w:hyperlink r:id="rId5" w:history="1">
        <w:r w:rsidRPr="005A2BE6">
          <w:rPr>
            <w:rStyle w:val="Hyperlink"/>
          </w:rPr>
          <w:t>https://ajgh.journals.ekb.eg/journal/authors.note</w:t>
        </w:r>
      </w:hyperlink>
      <w:r>
        <w:rPr>
          <w:rStyle w:val="Hyperlink"/>
        </w:rPr>
        <w:t>.</w:t>
      </w:r>
    </w:p>
    <w:p w14:paraId="36BF8DE1" w14:textId="77777777" w:rsidR="008D0F87" w:rsidRDefault="008D0F87" w:rsidP="008D0F87">
      <w:r>
        <w:t>6. please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3"/>
  </w:num>
  <w:num w:numId="4" w16cid:durableId="16937962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LQwNTQ3tTQxMjNT0lEKTi0uzszPAykwqQUAgiwooiwAAAA="/>
  </w:docVars>
  <w:rsids>
    <w:rsidRoot w:val="00E420F5"/>
    <w:rsid w:val="000105BC"/>
    <w:rsid w:val="000F1DE4"/>
    <w:rsid w:val="001309BE"/>
    <w:rsid w:val="001640A1"/>
    <w:rsid w:val="00216525"/>
    <w:rsid w:val="00264FD3"/>
    <w:rsid w:val="00322BAE"/>
    <w:rsid w:val="00405A04"/>
    <w:rsid w:val="004265C9"/>
    <w:rsid w:val="004616F2"/>
    <w:rsid w:val="005913A9"/>
    <w:rsid w:val="005B3E87"/>
    <w:rsid w:val="00601EEF"/>
    <w:rsid w:val="00637C3C"/>
    <w:rsid w:val="006D3579"/>
    <w:rsid w:val="007A09FA"/>
    <w:rsid w:val="007B438A"/>
    <w:rsid w:val="0084709F"/>
    <w:rsid w:val="00852966"/>
    <w:rsid w:val="008D0F87"/>
    <w:rsid w:val="00920080"/>
    <w:rsid w:val="00A72555"/>
    <w:rsid w:val="00B01F21"/>
    <w:rsid w:val="00B745FB"/>
    <w:rsid w:val="00B866E0"/>
    <w:rsid w:val="00BC1849"/>
    <w:rsid w:val="00D1630B"/>
    <w:rsid w:val="00D85A0F"/>
    <w:rsid w:val="00DB6F89"/>
    <w:rsid w:val="00E24EF2"/>
    <w:rsid w:val="00E420F5"/>
    <w:rsid w:val="00F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chartTrackingRefBased/>
  <w15:docId w15:val="{F920F75D-0E09-417E-BAC2-5829CD5AC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1</Words>
  <Characters>4932</Characters>
  <Application>Microsoft Office Word</Application>
  <DocSecurity>0</DocSecurity>
  <Lines>88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YSalem</cp:lastModifiedBy>
  <cp:revision>2</cp:revision>
  <dcterms:created xsi:type="dcterms:W3CDTF">2022-10-08T11:44:00Z</dcterms:created>
  <dcterms:modified xsi:type="dcterms:W3CDTF">2022-10-08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